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18"/>
        <w:gridCol w:w="789"/>
        <w:gridCol w:w="4666"/>
        <w:gridCol w:w="4610"/>
        <w:gridCol w:w="1477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081DCA83" w:rsidR="005473B6" w:rsidRPr="006754BE" w:rsidRDefault="000135CC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1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49D1F79E" w:rsidR="005473B6" w:rsidRPr="006754BE" w:rsidRDefault="000135CC" w:rsidP="00292170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>
              <w:rPr>
                <w:color w:val="000000"/>
                <w:u w:val="single"/>
                <w:lang w:val="en-US"/>
              </w:rPr>
              <w:t>1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7C1DFC28" w:rsidR="005473B6" w:rsidRPr="006754BE" w:rsidRDefault="000135CC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33A7BB1A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   </w:t>
            </w:r>
            <w:r w:rsidR="000B767C">
              <w:rPr>
                <w:color w:val="000000"/>
                <w:lang w:val="en-US"/>
              </w:rPr>
              <w:t>3</w:t>
            </w:r>
            <w:r>
              <w:rPr>
                <w:color w:val="000000"/>
                <w:lang w:val="en-US"/>
              </w:rPr>
              <w:t xml:space="preserve">     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</w:t>
            </w:r>
            <w:r w:rsidRPr="006754BE">
              <w:rPr>
                <w:color w:val="000000"/>
                <w:lang w:val="en-US"/>
              </w:rPr>
              <w:lastRenderedPageBreak/>
              <w:t>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1B7EF578" w:rsidR="005473B6" w:rsidRPr="006754BE" w:rsidRDefault="00CD0FCE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</w:t>
            </w:r>
            <w:r w:rsidR="000B767C">
              <w:rPr>
                <w:rFonts w:eastAsia="Times New Roman"/>
                <w:b/>
                <w:color w:val="000000"/>
                <w:lang w:val="en-US"/>
              </w:rPr>
              <w:t>4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     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</w:t>
            </w:r>
            <w:proofErr w:type="gramStart"/>
            <w:r w:rsidRPr="006754BE">
              <w:rPr>
                <w:color w:val="000000"/>
                <w:lang w:val="en-US"/>
              </w:rPr>
              <w:t>particular dietary</w:t>
            </w:r>
            <w:proofErr w:type="gramEnd"/>
            <w:r w:rsidRPr="006754BE">
              <w:rPr>
                <w:color w:val="000000"/>
                <w:lang w:val="en-US"/>
              </w:rPr>
              <w:t>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26EFA862" w:rsidR="005473B6" w:rsidRPr="006754BE" w:rsidRDefault="000B767C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4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58750255" w:rsidR="005473B6" w:rsidRPr="006754BE" w:rsidRDefault="000B767C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4-6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1E506F4D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0B767C">
              <w:rPr>
                <w:b/>
                <w:color w:val="000000"/>
                <w:lang w:val="en-US"/>
              </w:rPr>
              <w:t>4-5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25442D3F" w:rsidR="005473B6" w:rsidRPr="006754BE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</w:t>
            </w:r>
            <w:r w:rsidR="000B767C">
              <w:rPr>
                <w:b/>
                <w:color w:val="000000"/>
                <w:lang w:val="en-US"/>
              </w:rPr>
              <w:t>4</w:t>
            </w:r>
            <w:r>
              <w:rPr>
                <w:b/>
                <w:color w:val="000000"/>
                <w:lang w:val="en-US"/>
              </w:rPr>
              <w:t xml:space="preserve">     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293F9ED6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</w:t>
            </w:r>
            <w:r w:rsidR="000B767C">
              <w:rPr>
                <w:color w:val="000000"/>
                <w:sz w:val="22"/>
                <w:szCs w:val="22"/>
                <w:lang w:val="en-US"/>
              </w:rPr>
              <w:t>4</w:t>
            </w:r>
            <w:r>
              <w:rPr>
                <w:color w:val="000000"/>
                <w:sz w:val="22"/>
                <w:szCs w:val="22"/>
                <w:lang w:val="en-US"/>
              </w:rPr>
              <w:t xml:space="preserve">        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0F9CC1DB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</w:t>
            </w:r>
            <w:r w:rsidR="000B767C">
              <w:rPr>
                <w:b/>
                <w:color w:val="000000"/>
                <w:lang w:val="en-US"/>
              </w:rPr>
              <w:t>6-7</w:t>
            </w:r>
            <w:r>
              <w:rPr>
                <w:b/>
                <w:color w:val="000000"/>
                <w:lang w:val="en-US"/>
              </w:rPr>
              <w:t xml:space="preserve">         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46F5D620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      </w:t>
            </w:r>
            <w:r w:rsidR="000B767C">
              <w:rPr>
                <w:rFonts w:eastAsia="Times New Roman"/>
                <w:b/>
                <w:color w:val="000000"/>
                <w:lang w:val="en-US"/>
              </w:rPr>
              <w:t>4, 6</w:t>
            </w:r>
            <w:r w:rsidR="001E4138">
              <w:rPr>
                <w:rFonts w:eastAsia="Times New Roman"/>
                <w:b/>
                <w:color w:val="000000"/>
                <w:lang w:val="en-US"/>
              </w:rPr>
              <w:t xml:space="preserve">, and </w:t>
            </w:r>
            <w:r w:rsidR="000B767C">
              <w:rPr>
                <w:rFonts w:eastAsia="Times New Roman"/>
                <w:b/>
                <w:color w:val="000000"/>
                <w:lang w:val="en-US"/>
              </w:rPr>
              <w:t>7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38FCDE47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1E4138">
              <w:rPr>
                <w:b/>
                <w:color w:val="000000"/>
                <w:lang w:val="en-US"/>
              </w:rPr>
              <w:t>4,8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6754BE">
              <w:rPr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applicable. Specify if food consumption of </w:t>
            </w:r>
            <w:r w:rsidRPr="006754BE">
              <w:rPr>
                <w:color w:val="000000"/>
                <w:lang w:val="en-US"/>
              </w:rPr>
              <w:lastRenderedPageBreak/>
              <w:t>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732C670F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   </w:t>
            </w:r>
            <w:r w:rsidR="001E4138">
              <w:rPr>
                <w:b/>
                <w:color w:val="000000"/>
                <w:lang w:val="en-US"/>
              </w:rPr>
              <w:t>8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4F8978EE" w:rsidR="005473B6" w:rsidRPr="003C5A7F" w:rsidRDefault="001E4138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8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6EA27478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1E4138">
              <w:rPr>
                <w:rFonts w:eastAsia="Times New Roman"/>
                <w:b/>
                <w:color w:val="000000"/>
                <w:lang w:val="en-US"/>
              </w:rPr>
              <w:t>21,22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2A269D32" w:rsidR="005473B6" w:rsidRPr="006754BE" w:rsidRDefault="001E4138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9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22BEA4A7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1E4138">
              <w:rPr>
                <w:color w:val="000000"/>
                <w:lang w:val="en-US"/>
              </w:rPr>
              <w:t>10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iscuss limitations of the study, </w:t>
            </w:r>
            <w:proofErr w:type="gramStart"/>
            <w:r w:rsidRPr="006754BE">
              <w:rPr>
                <w:color w:val="000000"/>
                <w:lang w:val="en-US"/>
              </w:rPr>
              <w:t>taking into account</w:t>
            </w:r>
            <w:proofErr w:type="gramEnd"/>
            <w:r w:rsidRPr="006754BE">
              <w:rPr>
                <w:color w:val="000000"/>
                <w:lang w:val="en-US"/>
              </w:rPr>
              <w:t xml:space="preserve">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509F10BA" w:rsidR="005473B6" w:rsidRPr="006754BE" w:rsidRDefault="001E4138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2,13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59E31A90" w:rsidR="005473B6" w:rsidRPr="006754BE" w:rsidRDefault="001E4138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0,13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39E521C0" w:rsidR="005473B6" w:rsidRPr="005D3A31" w:rsidRDefault="001E4138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10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6754BE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43B8C387" w:rsidR="005473B6" w:rsidRPr="006754BE" w:rsidRDefault="001E4138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Title page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1F56C57E" w:rsidR="005473B6" w:rsidRPr="006754BE" w:rsidRDefault="001E4138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N</w:t>
            </w:r>
            <w:r w:rsidR="00DE1283">
              <w:rPr>
                <w:b/>
                <w:color w:val="000000"/>
                <w:lang w:val="en-US"/>
              </w:rPr>
              <w:t>ot addressed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255612F8" w:rsidR="005473B6" w:rsidRPr="006754BE" w:rsidRDefault="00DE1283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Not addressed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7EC52" w14:textId="77777777" w:rsidR="0014465F" w:rsidRDefault="0014465F" w:rsidP="001330D2">
      <w:pPr>
        <w:spacing w:after="0" w:line="240" w:lineRule="auto"/>
      </w:pPr>
      <w:r>
        <w:separator/>
      </w:r>
    </w:p>
  </w:endnote>
  <w:endnote w:type="continuationSeparator" w:id="0">
    <w:p w14:paraId="1BAD4A6F" w14:textId="77777777" w:rsidR="0014465F" w:rsidRDefault="0014465F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50CA1" w14:textId="77777777" w:rsidR="0014465F" w:rsidRDefault="0014465F" w:rsidP="001330D2">
      <w:pPr>
        <w:spacing w:after="0" w:line="240" w:lineRule="auto"/>
      </w:pPr>
      <w:r>
        <w:separator/>
      </w:r>
    </w:p>
  </w:footnote>
  <w:footnote w:type="continuationSeparator" w:id="0">
    <w:p w14:paraId="5AB783FD" w14:textId="77777777" w:rsidR="0014465F" w:rsidRDefault="0014465F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93710533">
    <w:abstractNumId w:val="1"/>
  </w:num>
  <w:num w:numId="2" w16cid:durableId="10438723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qgUAr8gZhywAAAA="/>
  </w:docVars>
  <w:rsids>
    <w:rsidRoot w:val="001330D2"/>
    <w:rsid w:val="000135CC"/>
    <w:rsid w:val="000B767C"/>
    <w:rsid w:val="001330D2"/>
    <w:rsid w:val="00136D75"/>
    <w:rsid w:val="0014465F"/>
    <w:rsid w:val="001B552B"/>
    <w:rsid w:val="001D292C"/>
    <w:rsid w:val="001D5035"/>
    <w:rsid w:val="001E4138"/>
    <w:rsid w:val="0023216C"/>
    <w:rsid w:val="002904AC"/>
    <w:rsid w:val="00292170"/>
    <w:rsid w:val="003C5A7F"/>
    <w:rsid w:val="004C08C0"/>
    <w:rsid w:val="004D6AE6"/>
    <w:rsid w:val="004F2B21"/>
    <w:rsid w:val="005473B6"/>
    <w:rsid w:val="005B3B4D"/>
    <w:rsid w:val="005D3A31"/>
    <w:rsid w:val="006B6BF3"/>
    <w:rsid w:val="007D2D6C"/>
    <w:rsid w:val="007D6303"/>
    <w:rsid w:val="007E78A6"/>
    <w:rsid w:val="007F5AE2"/>
    <w:rsid w:val="00967969"/>
    <w:rsid w:val="00AC31EB"/>
    <w:rsid w:val="00CA2423"/>
    <w:rsid w:val="00CD0FCE"/>
    <w:rsid w:val="00D1724D"/>
    <w:rsid w:val="00D52612"/>
    <w:rsid w:val="00D540EA"/>
    <w:rsid w:val="00D549CD"/>
    <w:rsid w:val="00DE1283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54</Words>
  <Characters>772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0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Sherman Bigornia</cp:lastModifiedBy>
  <cp:revision>2</cp:revision>
  <dcterms:created xsi:type="dcterms:W3CDTF">2022-04-13T15:31:00Z</dcterms:created>
  <dcterms:modified xsi:type="dcterms:W3CDTF">2022-04-13T15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